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C6B19" w14:textId="02CE7A84" w:rsidR="00654A1D" w:rsidRDefault="00654A1D" w:rsidP="00654A1D">
      <w:pPr>
        <w:pStyle w:val="Question"/>
        <w:numPr>
          <w:ilvl w:val="0"/>
          <w:numId w:val="2"/>
        </w:numPr>
        <w:spacing w:before="0"/>
      </w:pPr>
      <w:bookmarkStart w:id="0" w:name="_GoBack"/>
      <w:bookmarkEnd w:id="0"/>
      <w:r>
        <w:t>Crude oil is made of many hydrocarbons.</w:t>
      </w:r>
    </w:p>
    <w:p w14:paraId="463ED944" w14:textId="77777777" w:rsidR="00654A1D" w:rsidRDefault="00654A1D" w:rsidP="00654A1D">
      <w:pPr>
        <w:pStyle w:val="Question"/>
        <w:numPr>
          <w:ilvl w:val="0"/>
          <w:numId w:val="0"/>
        </w:numPr>
        <w:spacing w:before="0"/>
        <w:ind w:left="720"/>
      </w:pPr>
    </w:p>
    <w:p w14:paraId="58A75483" w14:textId="77777777" w:rsidR="00654A1D" w:rsidRDefault="00654A1D" w:rsidP="00654A1D">
      <w:pPr>
        <w:pStyle w:val="Question"/>
      </w:pPr>
      <w:r>
        <w:t>Complete the sentence:</w:t>
      </w:r>
    </w:p>
    <w:p w14:paraId="266204D3" w14:textId="77777777" w:rsidR="00654A1D" w:rsidRDefault="00654A1D" w:rsidP="00654A1D">
      <w:pPr>
        <w:pStyle w:val="Q-2ndlevel"/>
        <w:spacing w:line="240" w:lineRule="auto"/>
        <w:ind w:left="720" w:firstLine="0"/>
      </w:pPr>
      <w:r>
        <w:t>Hydrocarbons contain two elements only.</w:t>
      </w:r>
    </w:p>
    <w:p w14:paraId="195FE753" w14:textId="77777777" w:rsidR="00654A1D" w:rsidRDefault="00654A1D" w:rsidP="00654A1D">
      <w:pPr>
        <w:pStyle w:val="Q-2ndlevel"/>
        <w:spacing w:line="240" w:lineRule="auto"/>
        <w:ind w:left="720" w:firstLine="0"/>
      </w:pPr>
      <w:r>
        <w:t xml:space="preserve">They are called </w:t>
      </w:r>
      <w:r w:rsidRPr="00654A1D">
        <w:rPr>
          <w:rStyle w:val="AnswertextChar"/>
        </w:rPr>
        <w:t>hydrogen</w:t>
      </w:r>
      <w:r>
        <w:t xml:space="preserve"> and </w:t>
      </w:r>
      <w:r w:rsidRPr="00654A1D">
        <w:rPr>
          <w:rStyle w:val="AnswertextChar"/>
        </w:rPr>
        <w:t>carbon</w:t>
      </w:r>
      <w:r>
        <w:t>.</w:t>
      </w:r>
    </w:p>
    <w:p w14:paraId="42C5B759" w14:textId="77777777" w:rsidR="00654A1D" w:rsidRDefault="00654A1D" w:rsidP="00654A1D">
      <w:pPr>
        <w:pStyle w:val="Question"/>
      </w:pPr>
      <w:r>
        <w:t>Which of these molecules are hydrocarbons?</w:t>
      </w:r>
    </w:p>
    <w:p w14:paraId="376BBA7F" w14:textId="5D5D3F44" w:rsidR="001C6011" w:rsidRDefault="00654A1D" w:rsidP="001C6011">
      <w:pPr>
        <w:pStyle w:val="Questioncontext"/>
      </w:pPr>
      <w:r>
        <w:t>Tick the boxes.</w:t>
      </w:r>
    </w:p>
    <w:p w14:paraId="5D5106A4" w14:textId="77777777" w:rsidR="001C6011" w:rsidRDefault="001C6011" w:rsidP="001C6011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2126"/>
        <w:gridCol w:w="1985"/>
      </w:tblGrid>
      <w:tr w:rsidR="001C6011" w14:paraId="72D5191D" w14:textId="77777777" w:rsidTr="001C6011">
        <w:trPr>
          <w:trHeight w:val="976"/>
        </w:trPr>
        <w:tc>
          <w:tcPr>
            <w:tcW w:w="2252" w:type="dxa"/>
          </w:tcPr>
          <w:p w14:paraId="62E3C239" w14:textId="74E00518" w:rsidR="001C6011" w:rsidRDefault="001C6011" w:rsidP="00654A1D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65A25747" wp14:editId="58C2AD71">
                  <wp:simplePos x="0" y="0"/>
                  <wp:positionH relativeFrom="column">
                    <wp:posOffset>250190</wp:posOffset>
                  </wp:positionH>
                  <wp:positionV relativeFrom="paragraph">
                    <wp:posOffset>46990</wp:posOffset>
                  </wp:positionV>
                  <wp:extent cx="723900" cy="544830"/>
                  <wp:effectExtent l="0" t="0" r="0" b="7620"/>
                  <wp:wrapNone/>
                  <wp:docPr id="7" name="Picture 7" descr="C:\Users\Owner\AppData\Local\Microsoft\Windows\INetCache\Content.MSO\F68D53E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F68D53E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544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</w:tcPr>
          <w:p w14:paraId="569EEC08" w14:textId="07D488F6" w:rsidR="001C6011" w:rsidRDefault="001C6011" w:rsidP="00654A1D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5BED885B" wp14:editId="71BE88CA">
                  <wp:simplePos x="0" y="0"/>
                  <wp:positionH relativeFrom="column">
                    <wp:posOffset>163195</wp:posOffset>
                  </wp:positionH>
                  <wp:positionV relativeFrom="paragraph">
                    <wp:posOffset>46990</wp:posOffset>
                  </wp:positionV>
                  <wp:extent cx="838200" cy="510540"/>
                  <wp:effectExtent l="0" t="0" r="0" b="3810"/>
                  <wp:wrapNone/>
                  <wp:docPr id="5" name="Picture 5" descr="C:\Users\Owner\AppData\Local\Microsoft\Windows\INetCache\Content.MSO\3466F9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3466F9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510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85" w:type="dxa"/>
          </w:tcPr>
          <w:p w14:paraId="29D1DB41" w14:textId="74EDB8F0" w:rsidR="001C6011" w:rsidRDefault="001C6011" w:rsidP="00654A1D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374C52F9" wp14:editId="31915790">
                  <wp:simplePos x="0" y="0"/>
                  <wp:positionH relativeFrom="margin">
                    <wp:posOffset>60960</wp:posOffset>
                  </wp:positionH>
                  <wp:positionV relativeFrom="paragraph">
                    <wp:posOffset>56515</wp:posOffset>
                  </wp:positionV>
                  <wp:extent cx="1028700" cy="494665"/>
                  <wp:effectExtent l="0" t="0" r="0" b="635"/>
                  <wp:wrapNone/>
                  <wp:docPr id="6" name="Picture 6" descr="C:\Users\Owner\AppData\Local\Microsoft\Windows\INetCache\Content.MSO\F36731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F36731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494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C6011" w14:paraId="6F7E7F96" w14:textId="77777777" w:rsidTr="001C6011">
        <w:trPr>
          <w:trHeight w:val="283"/>
        </w:trPr>
        <w:tc>
          <w:tcPr>
            <w:tcW w:w="2252" w:type="dxa"/>
          </w:tcPr>
          <w:p w14:paraId="743158D4" w14:textId="50101A76" w:rsidR="001C6011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Pr="00B272D3">
              <w:sym w:font="Wingdings 2" w:char="F050"/>
            </w:r>
          </w:p>
        </w:tc>
        <w:tc>
          <w:tcPr>
            <w:tcW w:w="2126" w:type="dxa"/>
          </w:tcPr>
          <w:p w14:paraId="2429C16A" w14:textId="5D6BA6C7" w:rsidR="001C6011" w:rsidRDefault="001C6011" w:rsidP="00654A1D">
            <w:pPr>
              <w:pStyle w:val="Questioncontext"/>
              <w:ind w:left="0"/>
            </w:pPr>
          </w:p>
        </w:tc>
        <w:tc>
          <w:tcPr>
            <w:tcW w:w="1985" w:type="dxa"/>
          </w:tcPr>
          <w:p w14:paraId="70EDD7D8" w14:textId="78C14881" w:rsidR="001C6011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Pr="00B272D3">
              <w:sym w:font="Wingdings 2" w:char="F050"/>
            </w:r>
          </w:p>
        </w:tc>
      </w:tr>
    </w:tbl>
    <w:p w14:paraId="3BACDF9E" w14:textId="0878B3D9" w:rsidR="00654A1D" w:rsidRDefault="00654A1D" w:rsidP="00654A1D">
      <w:pPr>
        <w:pStyle w:val="Q-2ndlevel"/>
        <w:spacing w:line="240" w:lineRule="auto"/>
        <w:ind w:left="0" w:firstLine="0"/>
      </w:pPr>
    </w:p>
    <w:p w14:paraId="19983F63" w14:textId="77777777" w:rsidR="001C6011" w:rsidRDefault="001C6011" w:rsidP="00654A1D">
      <w:pPr>
        <w:pStyle w:val="Q-2ndlevel"/>
        <w:spacing w:line="240" w:lineRule="auto"/>
        <w:ind w:left="0" w:firstLine="0"/>
      </w:pPr>
    </w:p>
    <w:p w14:paraId="720B8165" w14:textId="77777777" w:rsidR="00654A1D" w:rsidRDefault="00654A1D" w:rsidP="00654A1D">
      <w:pPr>
        <w:pStyle w:val="Question"/>
        <w:numPr>
          <w:ilvl w:val="0"/>
          <w:numId w:val="2"/>
        </w:numPr>
        <w:spacing w:before="0"/>
      </w:pPr>
      <w:r>
        <w:t>One family of hydrocarbons found in crude oil is called the alkanes.</w:t>
      </w:r>
    </w:p>
    <w:p w14:paraId="660150AB" w14:textId="7A2A94D7" w:rsidR="00654A1D" w:rsidRPr="001C6011" w:rsidRDefault="00654A1D" w:rsidP="001C6011">
      <w:pPr>
        <w:pStyle w:val="Questioncontext"/>
      </w:pPr>
      <w:r>
        <w:t>Here are the first four members of the alkane homologous series (family):</w:t>
      </w:r>
    </w:p>
    <w:tbl>
      <w:tblPr>
        <w:tblStyle w:val="TableGrid"/>
        <w:tblW w:w="8773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243"/>
        <w:gridCol w:w="1576"/>
        <w:gridCol w:w="1559"/>
        <w:gridCol w:w="2127"/>
        <w:gridCol w:w="2268"/>
      </w:tblGrid>
      <w:tr w:rsidR="00654A1D" w14:paraId="1B562084" w14:textId="77777777" w:rsidTr="00EF2EFB">
        <w:tc>
          <w:tcPr>
            <w:tcW w:w="1243" w:type="dxa"/>
            <w:shd w:val="clear" w:color="auto" w:fill="BFBFBF" w:themeFill="background1" w:themeFillShade="BF"/>
          </w:tcPr>
          <w:p w14:paraId="5B809EDD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76" w:type="dxa"/>
            <w:shd w:val="clear" w:color="auto" w:fill="auto"/>
          </w:tcPr>
          <w:p w14:paraId="0431FE57" w14:textId="2C3A0993" w:rsidR="00654A1D" w:rsidRDefault="00654A1D" w:rsidP="0092705C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4624" behindDoc="1" locked="0" layoutInCell="1" allowOverlap="1" wp14:anchorId="76E16AA0" wp14:editId="67BA77E7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88265</wp:posOffset>
                  </wp:positionV>
                  <wp:extent cx="695325" cy="638175"/>
                  <wp:effectExtent l="0" t="0" r="9525" b="9525"/>
                  <wp:wrapTight wrapText="bothSides">
                    <wp:wrapPolygon edited="0">
                      <wp:start x="0" y="0"/>
                      <wp:lineTo x="0" y="21278"/>
                      <wp:lineTo x="21304" y="21278"/>
                      <wp:lineTo x="21304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59" w:type="dxa"/>
            <w:shd w:val="clear" w:color="auto" w:fill="auto"/>
          </w:tcPr>
          <w:p w14:paraId="7EE2E484" w14:textId="77188EFA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5648" behindDoc="1" locked="0" layoutInCell="1" allowOverlap="1" wp14:anchorId="493F1E2A" wp14:editId="7AA242B1">
                  <wp:simplePos x="0" y="0"/>
                  <wp:positionH relativeFrom="margin">
                    <wp:posOffset>-9525</wp:posOffset>
                  </wp:positionH>
                  <wp:positionV relativeFrom="paragraph">
                    <wp:posOffset>93980</wp:posOffset>
                  </wp:positionV>
                  <wp:extent cx="876300" cy="619125"/>
                  <wp:effectExtent l="0" t="0" r="0" b="9525"/>
                  <wp:wrapTight wrapText="bothSides">
                    <wp:wrapPolygon edited="0">
                      <wp:start x="0" y="0"/>
                      <wp:lineTo x="0" y="21268"/>
                      <wp:lineTo x="21130" y="21268"/>
                      <wp:lineTo x="2113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4815"/>
                          <a:stretch/>
                        </pic:blipFill>
                        <pic:spPr bwMode="auto">
                          <a:xfrm>
                            <a:off x="0" y="0"/>
                            <a:ext cx="876300" cy="619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2127" w:type="dxa"/>
            <w:shd w:val="clear" w:color="auto" w:fill="auto"/>
          </w:tcPr>
          <w:p w14:paraId="616585FA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7696" behindDoc="1" locked="0" layoutInCell="1" allowOverlap="1" wp14:anchorId="4612316F" wp14:editId="164EEEAB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113030</wp:posOffset>
                  </wp:positionV>
                  <wp:extent cx="1171575" cy="581025"/>
                  <wp:effectExtent l="0" t="0" r="9525" b="9525"/>
                  <wp:wrapTight wrapText="bothSides">
                    <wp:wrapPolygon edited="0">
                      <wp:start x="0" y="0"/>
                      <wp:lineTo x="0" y="21246"/>
                      <wp:lineTo x="21424" y="21246"/>
                      <wp:lineTo x="21424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8" w:type="dxa"/>
            <w:shd w:val="clear" w:color="auto" w:fill="auto"/>
          </w:tcPr>
          <w:p w14:paraId="0ED1A290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6672" behindDoc="1" locked="0" layoutInCell="1" allowOverlap="1" wp14:anchorId="58DCE874" wp14:editId="2F8564B6">
                  <wp:simplePos x="0" y="0"/>
                  <wp:positionH relativeFrom="margin">
                    <wp:posOffset>-31115</wp:posOffset>
                  </wp:positionH>
                  <wp:positionV relativeFrom="paragraph">
                    <wp:posOffset>95250</wp:posOffset>
                  </wp:positionV>
                  <wp:extent cx="1304925" cy="600075"/>
                  <wp:effectExtent l="0" t="0" r="9525" b="9525"/>
                  <wp:wrapTight wrapText="bothSides">
                    <wp:wrapPolygon edited="0">
                      <wp:start x="0" y="0"/>
                      <wp:lineTo x="0" y="21257"/>
                      <wp:lineTo x="21442" y="21257"/>
                      <wp:lineTo x="21442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9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54A1D" w14:paraId="6F63CD48" w14:textId="77777777" w:rsidTr="00EF2EFB">
        <w:tc>
          <w:tcPr>
            <w:tcW w:w="1243" w:type="dxa"/>
            <w:shd w:val="clear" w:color="auto" w:fill="BFBFBF" w:themeFill="background1" w:themeFillShade="BF"/>
          </w:tcPr>
          <w:p w14:paraId="522A3641" w14:textId="77777777" w:rsidR="00654A1D" w:rsidRPr="00654A1D" w:rsidRDefault="00654A1D" w:rsidP="0092705C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654A1D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1576" w:type="dxa"/>
          </w:tcPr>
          <w:p w14:paraId="7C5201E2" w14:textId="16A9A6D8" w:rsidR="00654A1D" w:rsidRPr="00654A1D" w:rsidRDefault="00654A1D" w:rsidP="00654A1D">
            <w:pPr>
              <w:pStyle w:val="Answertext"/>
              <w:ind w:left="0" w:firstLine="0"/>
              <w:rPr>
                <w:rStyle w:val="AnswercontextChar"/>
                <w:b w:val="0"/>
                <w:iCs/>
                <w:shd w:val="clear" w:color="auto" w:fill="auto"/>
              </w:rPr>
            </w:pPr>
            <w:r w:rsidRPr="00654A1D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654A1D">
              <w:rPr>
                <w:rStyle w:val="AnswercontextChar"/>
                <w:b w:val="0"/>
                <w:iCs/>
                <w:shd w:val="clear" w:color="auto" w:fill="auto"/>
              </w:rPr>
              <w:t>Methane</w:t>
            </w:r>
            <w:r>
              <w:rPr>
                <w:rStyle w:val="AnswercontextChar"/>
                <w:b w:val="0"/>
                <w:iCs/>
                <w:shd w:val="clear" w:color="auto" w:fill="auto"/>
              </w:rPr>
              <w:t>.</w:t>
            </w:r>
          </w:p>
        </w:tc>
        <w:tc>
          <w:tcPr>
            <w:tcW w:w="1559" w:type="dxa"/>
          </w:tcPr>
          <w:p w14:paraId="36CFDD57" w14:textId="0CF70A47" w:rsidR="00654A1D" w:rsidRPr="00C23A1C" w:rsidRDefault="00654A1D" w:rsidP="00654A1D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>
              <w:t xml:space="preserve"> </w:t>
            </w:r>
            <w:r w:rsidRPr="00C23A1C">
              <w:t>Ethane</w:t>
            </w:r>
            <w:r>
              <w:t>.</w:t>
            </w:r>
          </w:p>
        </w:tc>
        <w:tc>
          <w:tcPr>
            <w:tcW w:w="2127" w:type="dxa"/>
          </w:tcPr>
          <w:p w14:paraId="5F6B239A" w14:textId="5E876F10" w:rsidR="00654A1D" w:rsidRPr="00C23A1C" w:rsidRDefault="00654A1D" w:rsidP="00654A1D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C23A1C">
              <w:t>Propane</w:t>
            </w:r>
            <w:r>
              <w:t>.</w:t>
            </w:r>
          </w:p>
        </w:tc>
        <w:tc>
          <w:tcPr>
            <w:tcW w:w="2268" w:type="dxa"/>
          </w:tcPr>
          <w:p w14:paraId="2C41B259" w14:textId="613C1601" w:rsidR="00654A1D" w:rsidRPr="00C23A1C" w:rsidRDefault="00654A1D" w:rsidP="00654A1D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C23A1C">
              <w:t>Butane</w:t>
            </w:r>
            <w:r>
              <w:t>.</w:t>
            </w:r>
          </w:p>
        </w:tc>
      </w:tr>
      <w:tr w:rsidR="00654A1D" w14:paraId="7203AAB6" w14:textId="77777777" w:rsidTr="00EF2EFB">
        <w:tc>
          <w:tcPr>
            <w:tcW w:w="1243" w:type="dxa"/>
            <w:shd w:val="clear" w:color="auto" w:fill="BFBFBF" w:themeFill="background1" w:themeFillShade="BF"/>
          </w:tcPr>
          <w:p w14:paraId="62C731E6" w14:textId="77777777" w:rsidR="00654A1D" w:rsidRPr="00654A1D" w:rsidRDefault="00654A1D" w:rsidP="0092705C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654A1D">
              <w:rPr>
                <w:rFonts w:ascii="Arial" w:hAnsi="Arial" w:cs="Arial"/>
                <w:b/>
                <w:bCs/>
              </w:rPr>
              <w:t>Molecular formula</w:t>
            </w:r>
          </w:p>
        </w:tc>
        <w:tc>
          <w:tcPr>
            <w:tcW w:w="1576" w:type="dxa"/>
          </w:tcPr>
          <w:p w14:paraId="5455C68D" w14:textId="0241099C" w:rsidR="00654A1D" w:rsidRPr="00654A1D" w:rsidRDefault="00654A1D" w:rsidP="00654A1D">
            <w:pPr>
              <w:pStyle w:val="Answertext"/>
              <w:ind w:left="0" w:firstLine="0"/>
              <w:rPr>
                <w:rStyle w:val="AnswercontextChar"/>
              </w:rPr>
            </w:pPr>
            <w:r w:rsidRPr="00654A1D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C23A1C">
              <w:t>CH</w:t>
            </w:r>
            <w:r w:rsidRPr="00C23A1C">
              <w:rPr>
                <w:vertAlign w:val="subscript"/>
              </w:rPr>
              <w:t>4</w:t>
            </w:r>
            <w:r>
              <w:rPr>
                <w:vertAlign w:val="subscript"/>
              </w:rPr>
              <w:t>.</w:t>
            </w:r>
          </w:p>
        </w:tc>
        <w:tc>
          <w:tcPr>
            <w:tcW w:w="1559" w:type="dxa"/>
          </w:tcPr>
          <w:p w14:paraId="3096BB54" w14:textId="711F2EDD" w:rsidR="00654A1D" w:rsidRPr="00C23A1C" w:rsidRDefault="00654A1D" w:rsidP="00654A1D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C23A1C">
              <w:t>C</w:t>
            </w:r>
            <w:r w:rsidRPr="00C23A1C">
              <w:rPr>
                <w:vertAlign w:val="subscript"/>
              </w:rPr>
              <w:t>2</w:t>
            </w:r>
            <w:r w:rsidRPr="00C23A1C">
              <w:t>H</w:t>
            </w:r>
            <w:r w:rsidRPr="00C23A1C">
              <w:rPr>
                <w:vertAlign w:val="subscript"/>
              </w:rPr>
              <w:t>6</w:t>
            </w:r>
            <w:r>
              <w:rPr>
                <w:vertAlign w:val="subscript"/>
              </w:rPr>
              <w:t>.</w:t>
            </w:r>
          </w:p>
        </w:tc>
        <w:tc>
          <w:tcPr>
            <w:tcW w:w="2127" w:type="dxa"/>
          </w:tcPr>
          <w:p w14:paraId="219D40F0" w14:textId="43A0A002" w:rsidR="00654A1D" w:rsidRPr="00C23A1C" w:rsidRDefault="00654A1D" w:rsidP="00654A1D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C23A1C">
              <w:t>C</w:t>
            </w:r>
            <w:r w:rsidRPr="00C23A1C">
              <w:rPr>
                <w:vertAlign w:val="subscript"/>
              </w:rPr>
              <w:t>3</w:t>
            </w:r>
            <w:r w:rsidRPr="00C23A1C">
              <w:t>H</w:t>
            </w:r>
            <w:r w:rsidR="00D605C4" w:rsidRPr="00D605C4">
              <w:rPr>
                <w:vertAlign w:val="subscript"/>
              </w:rPr>
              <w:t>8</w:t>
            </w:r>
            <w:r>
              <w:rPr>
                <w:vertAlign w:val="subscript"/>
              </w:rPr>
              <w:t>.</w:t>
            </w:r>
          </w:p>
        </w:tc>
        <w:tc>
          <w:tcPr>
            <w:tcW w:w="2268" w:type="dxa"/>
          </w:tcPr>
          <w:p w14:paraId="28D0EC3D" w14:textId="717ADA33" w:rsidR="00654A1D" w:rsidRPr="00C23A1C" w:rsidRDefault="00654A1D" w:rsidP="00654A1D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C23A1C">
              <w:t>C</w:t>
            </w:r>
            <w:r w:rsidRPr="00C23A1C">
              <w:rPr>
                <w:vertAlign w:val="subscript"/>
              </w:rPr>
              <w:t>4</w:t>
            </w:r>
            <w:r w:rsidRPr="00C23A1C">
              <w:t>H</w:t>
            </w:r>
            <w:r w:rsidRPr="00C23A1C">
              <w:rPr>
                <w:vertAlign w:val="subscript"/>
              </w:rPr>
              <w:t>10</w:t>
            </w:r>
            <w:r>
              <w:rPr>
                <w:vertAlign w:val="subscript"/>
              </w:rPr>
              <w:t>.</w:t>
            </w:r>
          </w:p>
        </w:tc>
      </w:tr>
    </w:tbl>
    <w:p w14:paraId="00F73555" w14:textId="64A86F88" w:rsidR="00654A1D" w:rsidRDefault="00654A1D" w:rsidP="00654A1D">
      <w:pPr>
        <w:pStyle w:val="Question"/>
        <w:numPr>
          <w:ilvl w:val="0"/>
          <w:numId w:val="15"/>
        </w:numPr>
      </w:pPr>
      <w:r>
        <w:t>Name each of these alkanes.</w:t>
      </w:r>
    </w:p>
    <w:p w14:paraId="09965D35" w14:textId="793C745A" w:rsidR="00654A1D" w:rsidRPr="001C6011" w:rsidRDefault="00654A1D" w:rsidP="001C6011">
      <w:pPr>
        <w:pStyle w:val="Questioncontext"/>
      </w:pPr>
      <w:r>
        <w:t>Write your answers in the table.</w:t>
      </w:r>
    </w:p>
    <w:p w14:paraId="688281FF" w14:textId="77777777" w:rsidR="00654A1D" w:rsidRDefault="00654A1D" w:rsidP="00654A1D">
      <w:pPr>
        <w:pStyle w:val="Question"/>
        <w:numPr>
          <w:ilvl w:val="0"/>
          <w:numId w:val="15"/>
        </w:numPr>
      </w:pPr>
      <w:r>
        <w:t xml:space="preserve">What is the molecular formula for each of these </w:t>
      </w:r>
      <w:proofErr w:type="gramStart"/>
      <w:r>
        <w:t>alkanes.</w:t>
      </w:r>
      <w:proofErr w:type="gramEnd"/>
    </w:p>
    <w:p w14:paraId="3A2BA729" w14:textId="1BFD9BC9" w:rsidR="00654A1D" w:rsidRPr="00654A1D" w:rsidRDefault="00654A1D" w:rsidP="00654A1D">
      <w:pPr>
        <w:pStyle w:val="Questioncontext"/>
      </w:pPr>
      <w:r>
        <w:t>Write your answers in the table.</w:t>
      </w:r>
    </w:p>
    <w:p w14:paraId="37B8A709" w14:textId="77777777" w:rsidR="00654A1D" w:rsidRDefault="00654A1D" w:rsidP="00654A1D">
      <w:pPr>
        <w:pStyle w:val="Question"/>
        <w:numPr>
          <w:ilvl w:val="0"/>
          <w:numId w:val="15"/>
        </w:numPr>
      </w:pPr>
      <w:r>
        <w:lastRenderedPageBreak/>
        <w:t>What is the molecular formula of the next alkane in the family?</w:t>
      </w:r>
    </w:p>
    <w:p w14:paraId="41ECE7A0" w14:textId="07EADCF5" w:rsidR="00654A1D" w:rsidRPr="00B272D3" w:rsidRDefault="00654A1D" w:rsidP="00654A1D">
      <w:pPr>
        <w:pStyle w:val="Answertext"/>
        <w:rPr>
          <w:vertAlign w:val="subscript"/>
        </w:rPr>
      </w:pPr>
      <w:r w:rsidRPr="00654A1D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Pr="00B272D3">
        <w:t>C</w:t>
      </w:r>
      <w:r w:rsidRPr="00B272D3">
        <w:rPr>
          <w:vertAlign w:val="subscript"/>
        </w:rPr>
        <w:t>5</w:t>
      </w:r>
      <w:r w:rsidRPr="00B272D3">
        <w:t>H</w:t>
      </w:r>
      <w:r w:rsidRPr="00B272D3">
        <w:rPr>
          <w:vertAlign w:val="subscript"/>
        </w:rPr>
        <w:t>12</w:t>
      </w:r>
      <w:r>
        <w:rPr>
          <w:vertAlign w:val="subscript"/>
        </w:rPr>
        <w:t>.</w:t>
      </w:r>
    </w:p>
    <w:p w14:paraId="387EB96C" w14:textId="77777777" w:rsidR="00654A1D" w:rsidRPr="00C23A1C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709C24F8" w14:textId="77777777" w:rsidR="00654A1D" w:rsidRDefault="00654A1D" w:rsidP="009B1DD5">
      <w:pPr>
        <w:pStyle w:val="Question"/>
        <w:numPr>
          <w:ilvl w:val="0"/>
          <w:numId w:val="2"/>
        </w:numPr>
        <w:spacing w:before="0"/>
      </w:pPr>
      <w:r>
        <w:t>The alkanes have a general formula.</w:t>
      </w:r>
    </w:p>
    <w:p w14:paraId="31433BE6" w14:textId="77777777" w:rsidR="00654A1D" w:rsidRDefault="00654A1D" w:rsidP="009B1DD5">
      <w:pPr>
        <w:pStyle w:val="Questioncontext"/>
      </w:pPr>
      <w:r>
        <w:t>The letter n is the number of carbon atoms in an alkane molecule.</w:t>
      </w:r>
    </w:p>
    <w:p w14:paraId="568835EA" w14:textId="588643AD" w:rsidR="00654A1D" w:rsidRDefault="00654A1D" w:rsidP="009B1DD5">
      <w:pPr>
        <w:pStyle w:val="Question"/>
        <w:numPr>
          <w:ilvl w:val="0"/>
          <w:numId w:val="20"/>
        </w:numPr>
      </w:pPr>
      <w:r>
        <w:t>How many hydrogen atoms would there be in in alkane?</w:t>
      </w:r>
    </w:p>
    <w:p w14:paraId="428936A3" w14:textId="77777777" w:rsidR="00654A1D" w:rsidRDefault="00654A1D" w:rsidP="009B1DD5">
      <w:pPr>
        <w:pStyle w:val="Questioncontext"/>
      </w:pPr>
      <w:r>
        <w:t>You may wish to use the information in the table in question 2 to help you.</w:t>
      </w:r>
    </w:p>
    <w:p w14:paraId="2501E2E2" w14:textId="3BE385DB" w:rsidR="00654A1D" w:rsidRPr="00B272D3" w:rsidRDefault="009B1DD5" w:rsidP="009B1DD5">
      <w:pPr>
        <w:pStyle w:val="Answertext"/>
      </w:pPr>
      <w:r w:rsidRPr="00654A1D">
        <w:rPr>
          <w:rStyle w:val="AnswercontextChar"/>
        </w:rPr>
        <w:t>Answer:</w:t>
      </w:r>
      <w:r w:rsidRPr="00B272D3">
        <w:t xml:space="preserve"> </w:t>
      </w:r>
      <w:r w:rsidR="00654A1D" w:rsidRPr="00B272D3">
        <w:t>(2n + 2) hydrogen atoms</w:t>
      </w:r>
      <w:r w:rsidR="00654A1D">
        <w:t>.</w:t>
      </w:r>
    </w:p>
    <w:p w14:paraId="1D0E8EFF" w14:textId="76DF8C1C" w:rsidR="00654A1D" w:rsidRPr="001C6011" w:rsidRDefault="00654A1D" w:rsidP="001C6011">
      <w:pPr>
        <w:pStyle w:val="Question"/>
        <w:numPr>
          <w:ilvl w:val="0"/>
          <w:numId w:val="20"/>
        </w:numPr>
      </w:pPr>
      <w:r>
        <w:t>Complete the general formula for the alkanes:</w:t>
      </w:r>
    </w:p>
    <w:p w14:paraId="52908B80" w14:textId="77777777" w:rsidR="00654A1D" w:rsidRPr="001C6011" w:rsidRDefault="00654A1D" w:rsidP="001C6011">
      <w:pPr>
        <w:pStyle w:val="Questioncontext"/>
        <w:rPr>
          <w:color w:val="FF0000"/>
          <w:sz w:val="40"/>
          <w:szCs w:val="40"/>
          <w:vertAlign w:val="subscript"/>
        </w:rPr>
      </w:pPr>
      <w:r w:rsidRPr="009B1DD5">
        <w:rPr>
          <w:rStyle w:val="QuestioncontextChar"/>
        </w:rPr>
        <w:t>General formula for the alkanes =</w:t>
      </w:r>
      <w:r w:rsidRPr="001C6011">
        <w:t xml:space="preserve"> C</w:t>
      </w:r>
      <w:r w:rsidRPr="001C6011">
        <w:rPr>
          <w:vertAlign w:val="subscript"/>
        </w:rPr>
        <w:t>n</w:t>
      </w:r>
      <w:r w:rsidRPr="001C6011">
        <w:t>H</w:t>
      </w:r>
      <w:r w:rsidRPr="009B1DD5">
        <w:rPr>
          <w:rStyle w:val="AnswertextChar"/>
        </w:rPr>
        <w:t>2n+2</w:t>
      </w:r>
    </w:p>
    <w:p w14:paraId="3243B004" w14:textId="77777777" w:rsidR="001C6011" w:rsidRDefault="001C6011">
      <w:pPr>
        <w:rPr>
          <w:rFonts w:ascii="Arial" w:hAnsi="Arial" w:cs="Arial"/>
          <w:b/>
          <w:bCs/>
        </w:rPr>
      </w:pPr>
      <w:r>
        <w:br w:type="page"/>
      </w:r>
    </w:p>
    <w:p w14:paraId="0E44968E" w14:textId="1B3DF098" w:rsidR="00654A1D" w:rsidRPr="00CB4703" w:rsidRDefault="00654A1D" w:rsidP="009B1DD5">
      <w:pPr>
        <w:pStyle w:val="Question"/>
        <w:numPr>
          <w:ilvl w:val="0"/>
          <w:numId w:val="20"/>
        </w:numPr>
      </w:pPr>
      <w:r w:rsidRPr="00CB4703">
        <w:lastRenderedPageBreak/>
        <w:t>Use the names, formulae or structure</w:t>
      </w:r>
      <w:r>
        <w:t>s</w:t>
      </w:r>
      <w:r w:rsidRPr="00CB4703">
        <w:t xml:space="preserve"> to work out which of the molecules are hydrocarbons and which are alkanes.</w:t>
      </w:r>
    </w:p>
    <w:p w14:paraId="78506C05" w14:textId="77777777" w:rsidR="00654A1D" w:rsidRPr="00CB4703" w:rsidRDefault="00654A1D" w:rsidP="00654A1D">
      <w:pPr>
        <w:pStyle w:val="Q-Worksheettoplevel"/>
        <w:ind w:left="1080"/>
        <w:rPr>
          <w:rFonts w:ascii="Arial" w:hAnsi="Arial" w:cs="Arial"/>
        </w:rPr>
      </w:pPr>
      <w:r w:rsidRPr="00CB4703">
        <w:rPr>
          <w:rFonts w:ascii="Arial" w:hAnsi="Arial" w:cs="Arial"/>
        </w:rPr>
        <w:t>Place a tick or cross in the box.</w:t>
      </w:r>
    </w:p>
    <w:p w14:paraId="404D02FD" w14:textId="77777777" w:rsidR="00654A1D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17"/>
        <w:gridCol w:w="3091"/>
        <w:gridCol w:w="2528"/>
      </w:tblGrid>
      <w:tr w:rsidR="00654A1D" w14:paraId="7C224F18" w14:textId="77777777" w:rsidTr="00EF2EFB">
        <w:tc>
          <w:tcPr>
            <w:tcW w:w="2317" w:type="dxa"/>
            <w:shd w:val="clear" w:color="auto" w:fill="BFBFBF" w:themeFill="background1" w:themeFillShade="BF"/>
          </w:tcPr>
          <w:p w14:paraId="65787175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091" w:type="dxa"/>
            <w:shd w:val="clear" w:color="auto" w:fill="BFBFBF" w:themeFill="background1" w:themeFillShade="BF"/>
          </w:tcPr>
          <w:p w14:paraId="532A4030" w14:textId="77777777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ydrocarbon</w:t>
            </w:r>
          </w:p>
          <w:p w14:paraId="58A595A1" w14:textId="035AF309" w:rsidR="001C6011" w:rsidRPr="001C6011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28" w:type="dxa"/>
            <w:shd w:val="clear" w:color="auto" w:fill="BFBFBF" w:themeFill="background1" w:themeFillShade="BF"/>
          </w:tcPr>
          <w:p w14:paraId="636A328E" w14:textId="77777777" w:rsidR="00654A1D" w:rsidRPr="001C6011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Alkane</w:t>
            </w:r>
          </w:p>
        </w:tc>
      </w:tr>
      <w:tr w:rsidR="00654A1D" w14:paraId="4874F39C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213E832D" w14:textId="16ED59D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3091" w:type="dxa"/>
          </w:tcPr>
          <w:p w14:paraId="763B1688" w14:textId="3E0763FC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  <w:tc>
          <w:tcPr>
            <w:tcW w:w="2528" w:type="dxa"/>
          </w:tcPr>
          <w:p w14:paraId="53DC60A8" w14:textId="0481C57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699BE38D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5E33C660" w14:textId="2A9B5B6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12</w:t>
            </w:r>
          </w:p>
        </w:tc>
        <w:tc>
          <w:tcPr>
            <w:tcW w:w="3091" w:type="dxa"/>
          </w:tcPr>
          <w:p w14:paraId="034E386E" w14:textId="2A5586F1" w:rsidR="00654A1D" w:rsidRPr="00B272D3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528" w:type="dxa"/>
          </w:tcPr>
          <w:p w14:paraId="6AD7887C" w14:textId="715A574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</w:tr>
      <w:tr w:rsidR="00654A1D" w14:paraId="0ABFE200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61241BCB" w14:textId="250D5169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4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8</w:t>
            </w:r>
          </w:p>
        </w:tc>
        <w:tc>
          <w:tcPr>
            <w:tcW w:w="3091" w:type="dxa"/>
          </w:tcPr>
          <w:p w14:paraId="414B1EA0" w14:textId="5707E9C9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528" w:type="dxa"/>
          </w:tcPr>
          <w:p w14:paraId="79E2BED5" w14:textId="018152A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5ED5568E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09DC127A" w14:textId="0AF8F354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OH</w:t>
            </w:r>
          </w:p>
        </w:tc>
        <w:tc>
          <w:tcPr>
            <w:tcW w:w="3091" w:type="dxa"/>
          </w:tcPr>
          <w:p w14:paraId="5ABD9B60" w14:textId="19D7693A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  <w:tc>
          <w:tcPr>
            <w:tcW w:w="2528" w:type="dxa"/>
          </w:tcPr>
          <w:p w14:paraId="36FE8F89" w14:textId="77EC897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4B68A4FE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2A55E884" w14:textId="0B9B8A40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Pentane</w:t>
            </w:r>
          </w:p>
        </w:tc>
        <w:tc>
          <w:tcPr>
            <w:tcW w:w="3091" w:type="dxa"/>
          </w:tcPr>
          <w:p w14:paraId="3CC5E7EB" w14:textId="6105263E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528" w:type="dxa"/>
          </w:tcPr>
          <w:p w14:paraId="0F5F05A8" w14:textId="571C3B2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</w:tr>
      <w:tr w:rsidR="00654A1D" w14:paraId="74140D0F" w14:textId="77777777" w:rsidTr="001C6011">
        <w:trPr>
          <w:trHeight w:val="1168"/>
        </w:trPr>
        <w:tc>
          <w:tcPr>
            <w:tcW w:w="2317" w:type="dxa"/>
            <w:shd w:val="clear" w:color="auto" w:fill="auto"/>
          </w:tcPr>
          <w:p w14:paraId="6023D234" w14:textId="3DD2E1E2" w:rsidR="00654A1D" w:rsidRPr="001C6011" w:rsidRDefault="001C6011" w:rsidP="001C601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8720" behindDoc="1" locked="0" layoutInCell="1" allowOverlap="1" wp14:anchorId="65AA315D" wp14:editId="2A18C42A">
                  <wp:simplePos x="0" y="0"/>
                  <wp:positionH relativeFrom="column">
                    <wp:posOffset>259715</wp:posOffset>
                  </wp:positionH>
                  <wp:positionV relativeFrom="paragraph">
                    <wp:posOffset>63500</wp:posOffset>
                  </wp:positionV>
                  <wp:extent cx="809625" cy="610870"/>
                  <wp:effectExtent l="0" t="0" r="9525" b="0"/>
                  <wp:wrapTight wrapText="bothSides">
                    <wp:wrapPolygon edited="0">
                      <wp:start x="5082" y="0"/>
                      <wp:lineTo x="0" y="8757"/>
                      <wp:lineTo x="0" y="12125"/>
                      <wp:lineTo x="5082" y="20881"/>
                      <wp:lineTo x="15755" y="20881"/>
                      <wp:lineTo x="21346" y="12125"/>
                      <wp:lineTo x="21346" y="8757"/>
                      <wp:lineTo x="15755" y="0"/>
                      <wp:lineTo x="5082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W T3 a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625" cy="610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091" w:type="dxa"/>
          </w:tcPr>
          <w:p w14:paraId="1E8C0936" w14:textId="5502DFAE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528" w:type="dxa"/>
          </w:tcPr>
          <w:p w14:paraId="1F46A426" w14:textId="6A4C03D4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</w:tr>
      <w:tr w:rsidR="00654A1D" w14:paraId="1CBE1BB8" w14:textId="77777777" w:rsidTr="001C6011">
        <w:trPr>
          <w:trHeight w:val="985"/>
        </w:trPr>
        <w:tc>
          <w:tcPr>
            <w:tcW w:w="2317" w:type="dxa"/>
            <w:shd w:val="clear" w:color="auto" w:fill="auto"/>
          </w:tcPr>
          <w:p w14:paraId="4045EEB0" w14:textId="0DF2ACAF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79744" behindDoc="1" locked="0" layoutInCell="1" allowOverlap="1" wp14:anchorId="78AB0574" wp14:editId="188858E9">
                  <wp:simplePos x="0" y="0"/>
                  <wp:positionH relativeFrom="column">
                    <wp:posOffset>393065</wp:posOffset>
                  </wp:positionH>
                  <wp:positionV relativeFrom="paragraph">
                    <wp:posOffset>39370</wp:posOffset>
                  </wp:positionV>
                  <wp:extent cx="590550" cy="556315"/>
                  <wp:effectExtent l="0" t="0" r="0" b="0"/>
                  <wp:wrapTight wrapText="bothSides">
                    <wp:wrapPolygon edited="0">
                      <wp:start x="0" y="0"/>
                      <wp:lineTo x="0" y="20712"/>
                      <wp:lineTo x="20903" y="20712"/>
                      <wp:lineTo x="20903" y="0"/>
                      <wp:lineTo x="0" y="0"/>
                    </wp:wrapPolygon>
                  </wp:wrapTight>
                  <wp:docPr id="36" name="Picture 36" descr="C:\Users\Owner\AppData\Local\Microsoft\Windows\INetCache\Content.MSO\EDEBED2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EDEBED2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56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5E2A1B0" w14:textId="6374ABE0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7261CF46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091" w:type="dxa"/>
          </w:tcPr>
          <w:p w14:paraId="65E83C71" w14:textId="5439C3C1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528" w:type="dxa"/>
          </w:tcPr>
          <w:p w14:paraId="196397AA" w14:textId="4862B1A9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7951BE43" w14:textId="77777777" w:rsidTr="001C6011">
        <w:trPr>
          <w:trHeight w:val="1128"/>
        </w:trPr>
        <w:tc>
          <w:tcPr>
            <w:tcW w:w="2317" w:type="dxa"/>
            <w:shd w:val="clear" w:color="auto" w:fill="auto"/>
          </w:tcPr>
          <w:p w14:paraId="443A15D8" w14:textId="2022515D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80768" behindDoc="1" locked="0" layoutInCell="1" allowOverlap="1" wp14:anchorId="328535DA" wp14:editId="287B5C33">
                  <wp:simplePos x="0" y="0"/>
                  <wp:positionH relativeFrom="column">
                    <wp:posOffset>364490</wp:posOffset>
                  </wp:positionH>
                  <wp:positionV relativeFrom="paragraph">
                    <wp:posOffset>64770</wp:posOffset>
                  </wp:positionV>
                  <wp:extent cx="676275" cy="576086"/>
                  <wp:effectExtent l="0" t="0" r="0" b="0"/>
                  <wp:wrapTight wrapText="bothSides">
                    <wp:wrapPolygon edited="0">
                      <wp:start x="0" y="0"/>
                      <wp:lineTo x="0" y="20719"/>
                      <wp:lineTo x="20687" y="20719"/>
                      <wp:lineTo x="20687" y="0"/>
                      <wp:lineTo x="0" y="0"/>
                    </wp:wrapPolygon>
                  </wp:wrapTight>
                  <wp:docPr id="40" name="Picture 40" descr="C:\Users\Owner\AppData\Local\Microsoft\Windows\INetCache\Content.MSO\24629C2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24629C2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576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364DB8F" w14:textId="5D73020B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4F47B97E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091" w:type="dxa"/>
          </w:tcPr>
          <w:p w14:paraId="0DA3E7A0" w14:textId="0D467DFC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  <w:tc>
          <w:tcPr>
            <w:tcW w:w="2528" w:type="dxa"/>
          </w:tcPr>
          <w:p w14:paraId="63F99839" w14:textId="163F3FD5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</w:tbl>
    <w:p w14:paraId="4FFCFE55" w14:textId="69C45727" w:rsidR="00654A1D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2C505ADF" w14:textId="77777777" w:rsidR="001C6011" w:rsidRDefault="001C6011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37B5F598" w14:textId="52DD5D7F" w:rsidR="00654A1D" w:rsidRDefault="00654A1D" w:rsidP="009B1DD5">
      <w:pPr>
        <w:pStyle w:val="Question"/>
        <w:numPr>
          <w:ilvl w:val="0"/>
          <w:numId w:val="2"/>
        </w:numPr>
        <w:spacing w:before="0"/>
      </w:pPr>
      <w:r>
        <w:t>Alkanes are saturated hydrocarbons.</w:t>
      </w:r>
    </w:p>
    <w:p w14:paraId="1158BD7D" w14:textId="77777777" w:rsidR="009B1DD5" w:rsidRDefault="009B1DD5" w:rsidP="009B1DD5">
      <w:pPr>
        <w:pStyle w:val="Question"/>
        <w:numPr>
          <w:ilvl w:val="0"/>
          <w:numId w:val="0"/>
        </w:numPr>
        <w:spacing w:before="0"/>
        <w:ind w:left="720"/>
      </w:pPr>
    </w:p>
    <w:p w14:paraId="202C050C" w14:textId="55E48D1B" w:rsidR="00654A1D" w:rsidRDefault="00654A1D" w:rsidP="009B1DD5">
      <w:pPr>
        <w:pStyle w:val="Question"/>
        <w:numPr>
          <w:ilvl w:val="0"/>
          <w:numId w:val="25"/>
        </w:numPr>
      </w:pPr>
      <w:r w:rsidRPr="00B272D3">
        <w:t>What is meant by saturated?</w:t>
      </w:r>
    </w:p>
    <w:p w14:paraId="1332D76D" w14:textId="524CB7CD" w:rsidR="00654A1D" w:rsidRPr="009B1DD5" w:rsidRDefault="009B1DD5" w:rsidP="009B1DD5">
      <w:pPr>
        <w:pStyle w:val="Answertext"/>
      </w:pPr>
      <w:r w:rsidRPr="00654A1D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654A1D" w:rsidRPr="00B272D3">
        <w:t>A hydrocarbon made of carbon single bonds only.</w:t>
      </w:r>
    </w:p>
    <w:p w14:paraId="207F304A" w14:textId="77777777" w:rsidR="00654A1D" w:rsidRDefault="00654A1D" w:rsidP="009B1DD5">
      <w:pPr>
        <w:pStyle w:val="Question"/>
        <w:numPr>
          <w:ilvl w:val="0"/>
          <w:numId w:val="25"/>
        </w:numPr>
      </w:pPr>
      <w:r>
        <w:t>Which molecules in the table in question 3 are saturated hydrocarbons?</w:t>
      </w:r>
    </w:p>
    <w:p w14:paraId="4A6C497E" w14:textId="46DBAFA1" w:rsidR="00654A1D" w:rsidRPr="00B272D3" w:rsidRDefault="009B1DD5" w:rsidP="009B1DD5">
      <w:pPr>
        <w:pStyle w:val="Answertext"/>
      </w:pPr>
      <w:r w:rsidRPr="00654A1D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654A1D">
        <w:t>Molecules 2, 5 and 6 are saturated hydrocarbons.</w:t>
      </w:r>
    </w:p>
    <w:p w14:paraId="2142A889" w14:textId="154856BB" w:rsidR="00C4474E" w:rsidRDefault="00C4474E" w:rsidP="00C4474E">
      <w:pPr>
        <w:tabs>
          <w:tab w:val="left" w:pos="1230"/>
        </w:tabs>
      </w:pPr>
    </w:p>
    <w:sectPr w:rsidR="00C4474E" w:rsidSect="00BA6DD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D516A" w14:textId="77777777" w:rsidR="007D3DD2" w:rsidRDefault="007D3DD2" w:rsidP="007243E1">
      <w:pPr>
        <w:spacing w:after="0" w:line="240" w:lineRule="auto"/>
      </w:pPr>
      <w:r>
        <w:separator/>
      </w:r>
    </w:p>
  </w:endnote>
  <w:endnote w:type="continuationSeparator" w:id="0">
    <w:p w14:paraId="16C5A781" w14:textId="77777777" w:rsidR="007D3DD2" w:rsidRDefault="007D3DD2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A66BE" w14:textId="77777777" w:rsidR="00C4018A" w:rsidRDefault="00C401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1549E31C" w:rsidR="003D66E4" w:rsidRDefault="00BA6DDB" w:rsidP="008B428F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8B428F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3F1564C4" w14:textId="088E676D" w:rsidR="00C4474E" w:rsidRPr="00310559" w:rsidRDefault="00DA0D8F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C4474E">
      <w:rPr>
        <w:rFonts w:ascii="Arial" w:hAnsi="Arial" w:cs="Arial"/>
        <w:sz w:val="18"/>
        <w:szCs w:val="18"/>
      </w:rPr>
      <w:t xml:space="preserve"> (F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761566">
      <w:rPr>
        <w:rFonts w:ascii="Arial" w:hAnsi="Arial" w:cs="Arial"/>
        <w:noProof/>
        <w:sz w:val="18"/>
        <w:szCs w:val="18"/>
      </w:rPr>
      <w:t>2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761566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572AE1A9" w:rsidR="00A606E5" w:rsidRDefault="007767ED" w:rsidP="00C43A44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C43A44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72800E8D" w:rsidR="000C399B" w:rsidRPr="00310559" w:rsidRDefault="00DA0D8F" w:rsidP="00C43A44">
    <w:pPr>
      <w:pStyle w:val="Footer"/>
      <w:tabs>
        <w:tab w:val="clear" w:pos="4513"/>
        <w:tab w:val="clear" w:pos="9026"/>
        <w:tab w:val="center" w:pos="4820"/>
        <w:tab w:val="left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>edu.rsc.or</w:t>
    </w:r>
    <w:r w:rsidR="00C4018A">
      <w:rPr>
        <w:rFonts w:ascii="Arial" w:hAnsi="Arial" w:cs="Arial"/>
        <w:sz w:val="18"/>
        <w:szCs w:val="18"/>
      </w:rPr>
      <w:t>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761566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761566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BC5D4F" w14:textId="77777777" w:rsidR="007D3DD2" w:rsidRDefault="007D3DD2" w:rsidP="007243E1">
      <w:pPr>
        <w:spacing w:after="0" w:line="240" w:lineRule="auto"/>
      </w:pPr>
      <w:r>
        <w:separator/>
      </w:r>
    </w:p>
  </w:footnote>
  <w:footnote w:type="continuationSeparator" w:id="0">
    <w:p w14:paraId="7357855B" w14:textId="77777777" w:rsidR="007D3DD2" w:rsidRDefault="007D3DD2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363ABB" w14:textId="77777777" w:rsidR="00C4018A" w:rsidRDefault="00C401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358FF34E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DA0D8F">
      <w:rPr>
        <w:sz w:val="22"/>
      </w:rPr>
      <w:t>Foundation</w:t>
    </w:r>
    <w:r>
      <w:rPr>
        <w:sz w:val="22"/>
      </w:rPr>
      <w:t>)</w:t>
    </w:r>
  </w:p>
  <w:p w14:paraId="7752AE7F" w14:textId="1A187D8C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A0D8F">
      <w:rPr>
        <w:sz w:val="22"/>
      </w:rPr>
      <w:t>Hydrocarbons</w:t>
    </w:r>
    <w:r w:rsidR="000C399B">
      <w:rPr>
        <w:sz w:val="22"/>
      </w:rPr>
      <w:tab/>
      <w:t xml:space="preserve">Source: </w:t>
    </w:r>
    <w:r w:rsidR="00F07419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D0344"/>
    <w:multiLevelType w:val="hybridMultilevel"/>
    <w:tmpl w:val="08D8B542"/>
    <w:lvl w:ilvl="0" w:tplc="2F8C87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B4F5F"/>
    <w:multiLevelType w:val="hybridMultilevel"/>
    <w:tmpl w:val="7C22BD2E"/>
    <w:lvl w:ilvl="0" w:tplc="D826B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1A0A08"/>
    <w:multiLevelType w:val="hybridMultilevel"/>
    <w:tmpl w:val="361E7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E57F5"/>
    <w:multiLevelType w:val="hybridMultilevel"/>
    <w:tmpl w:val="671C20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5512B"/>
    <w:multiLevelType w:val="hybridMultilevel"/>
    <w:tmpl w:val="9DEC026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C14AC9"/>
    <w:multiLevelType w:val="hybridMultilevel"/>
    <w:tmpl w:val="C8BEB932"/>
    <w:lvl w:ilvl="0" w:tplc="C69CF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1D520F"/>
    <w:multiLevelType w:val="hybridMultilevel"/>
    <w:tmpl w:val="6158C16E"/>
    <w:lvl w:ilvl="0" w:tplc="227C68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6"/>
  </w:num>
  <w:num w:numId="3">
    <w:abstractNumId w:val="5"/>
    <w:lvlOverride w:ilvl="0">
      <w:startOverride w:val="1"/>
    </w:lvlOverride>
  </w:num>
  <w:num w:numId="4">
    <w:abstractNumId w:val="8"/>
  </w:num>
  <w:num w:numId="5">
    <w:abstractNumId w:val="2"/>
  </w:num>
  <w:num w:numId="6">
    <w:abstractNumId w:val="0"/>
  </w:num>
  <w:num w:numId="7">
    <w:abstractNumId w:val="9"/>
  </w:num>
  <w:num w:numId="8">
    <w:abstractNumId w:val="1"/>
  </w:num>
  <w:num w:numId="9">
    <w:abstractNumId w:val="7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  <w:lvlOverride w:ilvl="0">
      <w:startOverride w:val="1"/>
    </w:lvlOverride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3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4"/>
  </w:num>
  <w:num w:numId="2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oFAHgKnt0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C6011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54A1D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61566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D3DD2"/>
    <w:rsid w:val="007F374F"/>
    <w:rsid w:val="007F5D35"/>
    <w:rsid w:val="007F7525"/>
    <w:rsid w:val="00800699"/>
    <w:rsid w:val="00801D69"/>
    <w:rsid w:val="00805281"/>
    <w:rsid w:val="00815838"/>
    <w:rsid w:val="00817113"/>
    <w:rsid w:val="00820885"/>
    <w:rsid w:val="0082445D"/>
    <w:rsid w:val="00826E2E"/>
    <w:rsid w:val="00830399"/>
    <w:rsid w:val="008318E7"/>
    <w:rsid w:val="00834A44"/>
    <w:rsid w:val="00857BAE"/>
    <w:rsid w:val="00861BBD"/>
    <w:rsid w:val="00865C11"/>
    <w:rsid w:val="008705B3"/>
    <w:rsid w:val="008766A9"/>
    <w:rsid w:val="008A39DC"/>
    <w:rsid w:val="008A3BF6"/>
    <w:rsid w:val="008B428F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1DD5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B4796"/>
    <w:rsid w:val="00AC54FE"/>
    <w:rsid w:val="00AC7340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018A"/>
    <w:rsid w:val="00C43A44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05C4"/>
    <w:rsid w:val="00D65B27"/>
    <w:rsid w:val="00D83863"/>
    <w:rsid w:val="00D83AF5"/>
    <w:rsid w:val="00D935F5"/>
    <w:rsid w:val="00DA074D"/>
    <w:rsid w:val="00DA0D8F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2EFB"/>
    <w:rsid w:val="00EF46AF"/>
    <w:rsid w:val="00F0055A"/>
    <w:rsid w:val="00F0264E"/>
    <w:rsid w:val="00F05C13"/>
    <w:rsid w:val="00F07419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customStyle="1" w:styleId="Q-2ndlevel">
    <w:name w:val="Q - 2nd level"/>
    <w:basedOn w:val="Normal"/>
    <w:link w:val="Q-2ndlevelChar"/>
    <w:qFormat/>
    <w:rsid w:val="00654A1D"/>
    <w:pPr>
      <w:tabs>
        <w:tab w:val="right" w:pos="9354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Q-2ndlevelChar">
    <w:name w:val="Q - 2nd level Char"/>
    <w:basedOn w:val="DefaultParagraphFont"/>
    <w:link w:val="Q-2ndlevel"/>
    <w:rsid w:val="00654A1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Q-Worksheettoplevel">
    <w:name w:val="Q - Worksheet top level"/>
    <w:basedOn w:val="Normal"/>
    <w:qFormat/>
    <w:rsid w:val="00654A1D"/>
    <w:pPr>
      <w:keepLines/>
      <w:tabs>
        <w:tab w:val="right" w:pos="9214"/>
      </w:tabs>
      <w:spacing w:after="120"/>
    </w:pPr>
    <w:rPr>
      <w:rFonts w:asciiTheme="majorHAnsi" w:eastAsia="Times New Roman" w:hAnsiTheme="majorHAnsi" w:cstheme="majorBidi"/>
      <w:bCs/>
      <w:color w:val="000000" w:themeColor="text1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43A076-B682-4863-950B-EF5200FB0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3</cp:revision>
  <cp:lastPrinted>2020-11-05T18:59:00Z</cp:lastPrinted>
  <dcterms:created xsi:type="dcterms:W3CDTF">2020-11-02T16:26:00Z</dcterms:created>
  <dcterms:modified xsi:type="dcterms:W3CDTF">2020-11-05T19:00:00Z</dcterms:modified>
</cp:coreProperties>
</file>